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179400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049617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175632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145137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149342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3119165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136885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097547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3223303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161312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136392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122514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3202789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1539495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292733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292733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088908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217780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200400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202789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171060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135890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135890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896312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168456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Иванов Александр Олегович</dc:creator>
  <dc:language>ru-RU</dc:language>
  <cp:keywords/>
  <dcterms:created xsi:type="dcterms:W3CDTF">2024-03-28T11:16:01Z</dcterms:created>
  <dcterms:modified xsi:type="dcterms:W3CDTF">2024-03-28T11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